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9"/>
    <w:p>
      <w:pPr>
        <w:pStyle w:val="Heading1"/>
      </w:pPr>
      <w:r>
        <w:t xml:space="preserve">Homiletics Analysis: Leviticu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Leviticus 1–10 as the Inauguration of Worship:</w:t>
      </w:r>
      <w:r>
        <w:t xml:space="preserve"> </w:t>
      </w:r>
      <w:r>
        <w:t xml:space="preserve">Leviticus 9 sits within the larger unit of Leviticus 1–10, which records the establishment of the Tabernacle sacrificial system following the construction and erection of the Tabernacle in Exodus 25–40. Chapters 1–7 codified the laws of the offerings; chapters 8–9 enacted those laws in the consecration of the priesthood and the inaugural sacrifices. Chapter 10 records the immediate aftermath of chapter 9’s glory-moment — the catastrophic judgment of Nadab and Abihu. Leviticus 9 is therefore not a standalone liturgical manual; it is the climactic inaugural moment of Israel’s entire sacrificial system, the first day God is formally worshiped through the Aaronic priesthood, and the day on which the glory of the LORD visibly descends. The chapter cannot be read apart from this inaugural context, though it makes a claim sufficiently complete on its own terms to stand as the unit of analysis.</w:t>
      </w:r>
    </w:p>
    <w:p>
      <w:pPr>
        <w:pStyle w:val="BodyText"/>
      </w:pPr>
      <w:r>
        <w:rPr>
          <w:b/>
          <w:bCs/>
        </w:rPr>
        <w:t xml:space="preserve">This Text — Content:</w:t>
      </w:r>
      <w:r>
        <w:t xml:space="preserve"> </w:t>
      </w:r>
      <w:r>
        <w:t xml:space="preserve">On the eighth day following the seven-day consecration of Aaron and his sons (Leviticus 8), Moses summons Aaron, the elders of Israel, and the people to present themselves before the LORD. Moses instructs Aaron to bring a sin offering and a burnt offering for himself and the priesthood, then a series of sin offerings, burnt offerings, grain offerings, and peace offerings for the people — all</w:t>
      </w:r>
      <w:r>
        <w:t xml:space="preserve"> </w:t>
      </w:r>
      <w:r>
        <w:t xml:space="preserve">“as the LORD commanded”</w:t>
      </w:r>
      <w:r>
        <w:t xml:space="preserve"> </w:t>
      </w:r>
      <w:r>
        <w:t xml:space="preserve">(vv. 6, 7, 10, 21). Aaron and his sons execute each offering precisely according to the Mosaic instruction. Aaron then blesses the people, and Moses and Aaron enter the Tent of Meeting together. When they come out and bless the people, the glory of the LORD appears to all the people, and fire comes out from before the LORD and consumes the burnt offering and the fat portions on the altar. The people shout and fall on their faces. The chapter is structured as movement: consecration → sacrifice → blessing → glory-appearance → fire-consumption → prostration.</w:t>
      </w:r>
    </w:p>
    <w:p>
      <w:pPr>
        <w:pStyle w:val="BodyText"/>
      </w:pPr>
      <w:r>
        <w:rPr>
          <w:b/>
          <w:bCs/>
        </w:rPr>
        <w:t xml:space="preserve">This Text — Intent:</w:t>
      </w:r>
      <w:r>
        <w:t xml:space="preserve"> </w:t>
      </w:r>
      <w:r>
        <w:t xml:space="preserve">God’s intent through this passage is to demonstrate — visibly, unmistakably, publicly — that when sinners approach Him through the prescribed atoning sacrifice, He receives both the sacrifice and the worshiper, and He shows up. The fire from the LORD is not mere liturgical punctuation; it is God ratifying the entire sacrificial system, the entire priesthood, and the entire relationship with Israel that has been constructed across Exodus and Leviticus. God intends the reader to understand that His presence among His people is not assumed or automatic, but that where His appointed means of atonement are followed, His glory comes. The passage calls the people — and every subsequent reader — to confident, obedient approach to God through the appointed mediator and sacrifice, with the expectation that God will meet them.</w:t>
      </w:r>
    </w:p>
    <w:p>
      <w:r>
        <w:pict>
          <v:rect style="width:0;height:1.5pt" o:hralign="center" o:hrstd="t" o:hr="t"/>
        </w:pict>
      </w:r>
    </w:p>
    <w:p>
      <w:pPr>
        <w:pStyle w:val="FirstParagraph"/>
      </w:pPr>
      <w:r>
        <w:rPr>
          <w:b/>
          <w:bCs/>
        </w:rPr>
        <w:t xml:space="preserve">Subject Sentence:</w:t>
      </w:r>
      <w:r>
        <w:t xml:space="preserve"> </w:t>
      </w:r>
      <w:r>
        <w:t xml:space="preserve">God’s glory descends in fire to ratify Israel’s inaugural worship through the Aaronic priesthood.</w:t>
      </w:r>
    </w:p>
    <w:p>
      <w:r>
        <w:pict>
          <v:rect style="width:0;height:1.5pt" o:hralign="center" o:hrstd="t" o:hr="t"/>
        </w:pict>
      </w:r>
    </w:p>
    <w:p>
      <w:pPr>
        <w:pStyle w:val="FirstParagraph"/>
      </w:pPr>
      <w:r>
        <w:rPr>
          <w:b/>
          <w:bCs/>
        </w:rPr>
        <w:t xml:space="preserve">Primary Claim:</w:t>
      </w:r>
      <w:r>
        <w:t xml:space="preserve"> </w:t>
      </w:r>
      <w:r>
        <w:t xml:space="preserve">God is demonstrating that when sinners draw near through His appointed sacrifice and mediator, He receives them — and He comes. Confident approach to God is not presumption when it follows His prescribed way; it is fai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the fire in verse 24:</w:t>
      </w:r>
      <w:r>
        <w:t xml:space="preserve"> </w:t>
      </w:r>
      <w:r>
        <w:t xml:space="preserve">The central interpretive question is whether the fire from the LORD in verse 24 is primarily a sign of acceptance, a sign of judgment (consuming what ought to be consumed), or a theophanic display of divine glory. Some interpreters, particularly those reading through a Pentecostal or charismatic lens, emphasize the experiential and emotional response (</w:t>
      </w:r>
      <w:r>
        <w:t xml:space="preserve">“they shouted and fell on their faces”</w:t>
      </w:r>
      <w:r>
        <w:t xml:space="preserve">) as the text’s primary concern, treating the fire as the beginning of an ongoing pneumatic experience. This reading captures something genuine — the people’s response is emotional, physical, and overwhelming — but it imports categories foreign to the text. The fire here is not primarily about subjective experience; it is an objective, covenantal ratification. The structural parallel with 1 Kings 18:38 (Elijah on Carmel) and 2 Chronicles 7:1 (Solomon’s Temple dedication) confirms that divine fire consuming a sacrifice is a consistent Old Testament idiom for God’s acceptance of worship and His covenantal presence. The Reformed reading is correct to treat this as a ratification of the sacrificial system and the priesthood, not as the inauguration of charismatic experience.</w:t>
      </w:r>
    </w:p>
    <w:p>
      <w:pPr>
        <w:pStyle w:val="BodyText"/>
      </w:pPr>
      <w:r>
        <w:rPr>
          <w:b/>
          <w:bCs/>
        </w:rPr>
        <w:t xml:space="preserve">Whether the chapter teaches sacerdotalism (priestly mediation as ongoing necessity):</w:t>
      </w:r>
      <w:r>
        <w:t xml:space="preserve"> </w:t>
      </w:r>
      <w:r>
        <w:t xml:space="preserve">Roman Catholic and high-church Anglican interpreters may read Leviticus 9 as establishing a permanent and irreplaceable sacerdotal principle — that ongoing priestly mediation is structurally necessary for approach to God. This reading is not entirely wrong in its Old Testament application: within the Mosaic economy, Aaron’s role is genuinely mediatorial and genuinely necessary. What the Catholic reading overreaches in is treating this Aaronic mediation as the permanent, final form of priesthood rather than as typological anticipation. Hebrews 7–10 decisively interprets Leviticus 9 within a fulfillment framework: the Levitical priesthood served its purpose precisely by pointing beyond itself. The fire that fell on Aaron’s sacrifice was a prefiguration of the acceptance God would display in the resurrection of Christ and in the Spirit poured out at Pentecost. The Reformed reading acknowledges the genuine mediatorial structure of Leviticus 9 while refusing to freeze it as a permanent institutional form, reading it instead as a type whose antitype is Christ’s high priestly work (Hebrews 9:11–14).</w:t>
      </w:r>
    </w:p>
    <w:p>
      <w:pPr>
        <w:pStyle w:val="BodyText"/>
      </w:pPr>
      <w:r>
        <w:rPr>
          <w:b/>
          <w:bCs/>
        </w:rPr>
        <w:t xml:space="preserve">The role of human obedience in the chapter:</w:t>
      </w:r>
      <w:r>
        <w:t xml:space="preserve"> </w:t>
      </w:r>
      <w:r>
        <w:t xml:space="preserve">A moralistic reading — common in Baptist and broadly evangelical preaching — takes the chapter’s repeated phrase</w:t>
      </w:r>
      <w:r>
        <w:t xml:space="preserve"> </w:t>
      </w:r>
      <w:r>
        <w:t xml:space="preserve">“as the LORD commanded”</w:t>
      </w:r>
      <w:r>
        <w:t xml:space="preserve"> </w:t>
      </w:r>
      <w:r>
        <w:t xml:space="preserve">as its primary application engine:</w:t>
      </w:r>
      <w:r>
        <w:t xml:space="preserve"> </w:t>
      </w:r>
      <w:r>
        <w:t xml:space="preserve">“Obey God precisely and He will bless you.”</w:t>
      </w:r>
      <w:r>
        <w:t xml:space="preserve"> </w:t>
      </w:r>
      <w:r>
        <w:t xml:space="preserve">This reading is not false, but it is insufficient. The chapter’s center of gravity is not Aaron’s obedience but God’s initiative in ratifying the sacrifice with fire. Aaron’s precise obedience is the necessary form through which God’s grace moves, but the glory is God’s, and the fire comes from God, not from human correctness. The Reformed reading insists: obedience here is the instrument of faith, not the ground of God’s acceptance. The people fall on their faces not because Aaron did everything right but because God showed up. Obedience matters as the appointed channel, not as the meritorious cause.</w:t>
      </w:r>
    </w:p>
    <w:p>
      <w:pPr>
        <w:pStyle w:val="BodyText"/>
      </w:pPr>
      <w:r>
        <w:rPr>
          <w:b/>
          <w:bCs/>
        </w:rPr>
        <w:t xml:space="preserve">Reformed verdict:</w:t>
      </w:r>
      <w:r>
        <w:t xml:space="preserve"> </w:t>
      </w:r>
      <w:r>
        <w:t xml:space="preserve">Leviticus 9 is a covenantal ratification scene — God publicly receiving His people’s worship through the appointed mediator and appointed sacrifice, confirming His presence among them with fire from heaven. The primary claim is God’s acceptance, God’s initiative, and God’s presence; the human response (shouting, prostration) is the correct response to having been received by the living God. The priestly mediation is genuine and necessary in its Mosaic form, but is typologically loaded, pointing forward to its fulfillment in Christ. The chapter’s moral is not</w:t>
      </w:r>
      <w:r>
        <w:t xml:space="preserve"> </w:t>
      </w:r>
      <w:r>
        <w:t xml:space="preserve">“be obedient and God will reward you”</w:t>
      </w:r>
      <w:r>
        <w:t xml:space="preserve"> </w:t>
      </w:r>
      <w:r>
        <w:t xml:space="preserve">but</w:t>
      </w:r>
      <w:r>
        <w:t xml:space="preserve"> </w:t>
      </w:r>
      <w:r>
        <w:t xml:space="preserve">“God has provided a way — take it, and find that He is actually the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6 (Day of Atonement):</w:t>
      </w:r>
      <w:r>
        <w:t xml:space="preserve"> </w:t>
      </w:r>
      <w:r>
        <w:t xml:space="preserve">Develops the same sacrificial logic established in chapter 9 — atonement must be made before God can dwell among His people — and shows that Leviticus 9’s inaugural fire points toward an annual rhythmic renewal of the same reality.</w:t>
      </w:r>
    </w:p>
    <w:p>
      <w:pPr>
        <w:numPr>
          <w:ilvl w:val="0"/>
          <w:numId w:val="1001"/>
        </w:numPr>
      </w:pPr>
      <w:r>
        <w:rPr>
          <w:b/>
          <w:bCs/>
        </w:rPr>
        <w:t xml:space="preserve">2 Chronicles 7:1–3:</w:t>
      </w:r>
      <w:r>
        <w:t xml:space="preserve"> </w:t>
      </w:r>
      <w:r>
        <w:t xml:space="preserve">At the dedication of Solomon’s Temple, fire again descends from heaven and consumes the burnt offering, and the glory of the LORD fills the Temple. This direct parallel confirms that Leviticus 9’s fire-from-heaven is a covenantal ratification idiom — God’s public endorsement of the appointed place and means of worship.</w:t>
      </w:r>
    </w:p>
    <w:p>
      <w:pPr>
        <w:numPr>
          <w:ilvl w:val="0"/>
          <w:numId w:val="1001"/>
        </w:numPr>
      </w:pPr>
      <w:r>
        <w:rPr>
          <w:b/>
          <w:bCs/>
        </w:rPr>
        <w:t xml:space="preserve">Hebrews 9:11–14, 24:</w:t>
      </w:r>
      <w:r>
        <w:t xml:space="preserve"> </w:t>
      </w:r>
      <w:r>
        <w:t xml:space="preserve">The writer of Hebrews reads the entire Levitical sacrificial apparatus — and specifically its inaugural and high-priestly movements — as typological anticipation of Christ’s once-for-all entry into the true tabernacle with His own blood, securing eternal acceptance before the Father. Leviticus 9 is the shadow; Christ’s ascension and presentation before the Father is the substance.</w:t>
      </w:r>
    </w:p>
    <w:p>
      <w:pPr>
        <w:numPr>
          <w:ilvl w:val="0"/>
          <w:numId w:val="1001"/>
        </w:numPr>
      </w:pPr>
      <w:r>
        <w:rPr>
          <w:b/>
          <w:bCs/>
        </w:rPr>
        <w:t xml:space="preserve">Romans 3:25–26:</w:t>
      </w:r>
      <w:r>
        <w:t xml:space="preserve"> </w:t>
      </w:r>
      <w:r>
        <w:t xml:space="preserve">God’s setting forth of Christ as a propitiation</w:t>
      </w:r>
      <w:r>
        <w:t xml:space="preserve"> </w:t>
      </w:r>
      <w:r>
        <w:t xml:space="preserve">“in his blood”</w:t>
      </w:r>
      <w:r>
        <w:t xml:space="preserve"> </w:t>
      </w:r>
      <w:r>
        <w:t xml:space="preserve">is the fulfillment of everything Leviticus 9 enacted typologically — God publicly demonstrating His righteousness in receiving sinners through a substitutionary sacrifice, so that He is both</w:t>
      </w:r>
      <w:r>
        <w:t xml:space="preserve"> </w:t>
      </w:r>
      <w:r>
        <w:t xml:space="preserve">“just and the justifier”</w:t>
      </w:r>
      <w:r>
        <w:t xml:space="preserve"> </w:t>
      </w:r>
      <w:r>
        <w:t xml:space="preserve">of those who come through the appointed means.</w:t>
      </w:r>
    </w:p>
    <w:p>
      <w:pPr>
        <w:numPr>
          <w:ilvl w:val="0"/>
          <w:numId w:val="1001"/>
        </w:numPr>
      </w:pPr>
      <w:r>
        <w:rPr>
          <w:b/>
          <w:bCs/>
        </w:rPr>
        <w:t xml:space="preserve">John 14:6:</w:t>
      </w:r>
      <w:r>
        <w:t xml:space="preserve"> </w:t>
      </w:r>
      <w:r>
        <w:t xml:space="preserve">“No one comes to the Father except through me”</w:t>
      </w:r>
      <w:r>
        <w:t xml:space="preserve"> </w:t>
      </w:r>
      <w:r>
        <w:t xml:space="preserve">— Jesus’s statement is not a New Testament novelty but the perpetuation of the Leviticus 9 logic: God has appointed a mediator and a sacrifice, and confident access to the Father flows through that appointment, not around it.</w:t>
      </w:r>
    </w:p>
    <w:p>
      <w:r>
        <w:pict>
          <v:rect style="width:0;height:1.5pt" o:hralign="center" o:hrstd="t" o:hr="t"/>
        </w:pict>
      </w:r>
    </w:p>
    <w:p>
      <w:pPr>
        <w:pStyle w:val="FirstParagraph"/>
      </w:pPr>
      <w:r>
        <w:rPr>
          <w:b/>
          <w:bCs/>
        </w:rPr>
        <w:t xml:space="preserve">Aim:</w:t>
      </w:r>
      <w:r>
        <w:t xml:space="preserve"> </w:t>
      </w:r>
      <w:r>
        <w:t xml:space="preserve">To show that Leviticus 9 is not ceremonial antiquarianism but the foundational demonstration that God receives sinners who come to Him through His appointed sacrifice and mediator — a demonstration that finds its ultimate answer in Christ and grounds confident gospel approach to God toda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n the eighth day”</w:t>
            </w:r>
            <w:r>
              <w:t xml:space="preserve"> </w:t>
            </w:r>
            <w:r>
              <w:t xml:space="preserve">— Moses summons Aaron, his sons, and the elders of Israel</w:t>
            </w:r>
          </w:p>
        </w:tc>
        <w:tc>
          <w:tcPr/>
          <w:p>
            <w:pPr>
              <w:pStyle w:val="Compact"/>
            </w:pPr>
            <w:r>
              <w:t xml:space="preserve">The eighth day follows seven days of consecration (Lev. 8);</w:t>
            </w:r>
            <w:r>
              <w:t xml:space="preserve"> </w:t>
            </w:r>
            <w:r>
              <w:t xml:space="preserve">“eighth day”</w:t>
            </w:r>
            <w:r>
              <w:t xml:space="preserve"> </w:t>
            </w:r>
            <w:r>
              <w:t xml:space="preserve">signals new beginning, new era of worship</w:t>
            </w:r>
          </w:p>
        </w:tc>
      </w:tr>
      <w:tr>
        <w:tc>
          <w:tcPr/>
          <w:p>
            <w:pPr>
              <w:pStyle w:val="Compact"/>
            </w:pPr>
            <w:r>
              <w:t xml:space="preserve">2–4</w:t>
            </w:r>
          </w:p>
        </w:tc>
        <w:tc>
          <w:tcPr/>
          <w:p>
            <w:pPr>
              <w:pStyle w:val="Compact"/>
            </w:pPr>
            <w:r>
              <w:t xml:space="preserve">Moses commands Aaron to bring specific offerings for himself (sin offering, burnt offering) and for the people (sin offering, burnt offering, grain offering, peace offerings)</w:t>
            </w:r>
          </w:p>
        </w:tc>
        <w:tc>
          <w:tcPr/>
          <w:p>
            <w:pPr>
              <w:pStyle w:val="Compact"/>
            </w:pPr>
            <w:r>
              <w:t xml:space="preserve">Note the order: priest atones for himself first before ministering for the people — later formalized in the Day of Atonement</w:t>
            </w:r>
          </w:p>
        </w:tc>
      </w:tr>
      <w:tr>
        <w:tc>
          <w:tcPr/>
          <w:p>
            <w:pPr>
              <w:pStyle w:val="Compact"/>
            </w:pPr>
            <w:r>
              <w:t xml:space="preserve">5</w:t>
            </w:r>
          </w:p>
        </w:tc>
        <w:tc>
          <w:tcPr/>
          <w:p>
            <w:pPr>
              <w:pStyle w:val="Compact"/>
            </w:pPr>
            <w:r>
              <w:t xml:space="preserve">All the congregation draws near and stands before the LORD</w:t>
            </w:r>
          </w:p>
        </w:tc>
        <w:tc>
          <w:tcPr/>
          <w:p>
            <w:pPr>
              <w:pStyle w:val="Compact"/>
            </w:pPr>
            <w:r>
              <w:t xml:space="preserve">Corporate gathering; God’s command draws the whole assembly</w:t>
            </w:r>
          </w:p>
        </w:tc>
      </w:tr>
      <w:tr>
        <w:tc>
          <w:tcPr/>
          <w:p>
            <w:pPr>
              <w:pStyle w:val="Compact"/>
            </w:pPr>
            <w:r>
              <w:t xml:space="preserve">6</w:t>
            </w:r>
          </w:p>
        </w:tc>
        <w:tc>
          <w:tcPr/>
          <w:p>
            <w:pPr>
              <w:pStyle w:val="Compact"/>
            </w:pPr>
            <w:r>
              <w:t xml:space="preserve">Moses states the purpose:</w:t>
            </w:r>
            <w:r>
              <w:t xml:space="preserve"> </w:t>
            </w:r>
            <w:r>
              <w:t xml:space="preserve">“that the glory of the LORD may appear to you”</w:t>
            </w:r>
          </w:p>
        </w:tc>
        <w:tc>
          <w:tcPr/>
          <w:p>
            <w:pPr>
              <w:pStyle w:val="Compact"/>
            </w:pPr>
            <w:r>
              <w:t xml:space="preserve">The entire sequence of sacrifices is oriented toward this goal — God’s visible glory-presence</w:t>
            </w:r>
          </w:p>
        </w:tc>
      </w:tr>
      <w:tr>
        <w:tc>
          <w:tcPr/>
          <w:p>
            <w:pPr>
              <w:pStyle w:val="Compact"/>
            </w:pPr>
            <w:r>
              <w:t xml:space="preserve">7</w:t>
            </w:r>
          </w:p>
        </w:tc>
        <w:tc>
          <w:tcPr/>
          <w:p>
            <w:pPr>
              <w:pStyle w:val="Compact"/>
            </w:pPr>
            <w:r>
              <w:t xml:space="preserve">Moses directs Aaron:</w:t>
            </w:r>
            <w:r>
              <w:t xml:space="preserve"> </w:t>
            </w:r>
            <w:r>
              <w:t xml:space="preserve">“Go to the altar and offer your sin offering and your burnt offering and make atonement for yourself and for the people”</w:t>
            </w:r>
          </w:p>
        </w:tc>
        <w:tc>
          <w:tcPr/>
          <w:p>
            <w:pPr>
              <w:pStyle w:val="Compact"/>
            </w:pPr>
            <w:r>
              <w:t xml:space="preserve">The mediation sequence begins with Aaron; obedience is the appointed channel for divine acceptance</w:t>
            </w:r>
          </w:p>
        </w:tc>
      </w:tr>
      <w:tr>
        <w:tc>
          <w:tcPr/>
          <w:p>
            <w:pPr>
              <w:pStyle w:val="Compact"/>
            </w:pPr>
            <w:r>
              <w:t xml:space="preserve">8–11</w:t>
            </w:r>
          </w:p>
        </w:tc>
        <w:tc>
          <w:tcPr/>
          <w:p>
            <w:pPr>
              <w:pStyle w:val="Compact"/>
            </w:pPr>
            <w:r>
              <w:t xml:space="preserve">Aaron offers the sin offering for himself — slaughters the calf, sons present the blood, Aaron dips his finger and puts it on the horns of the altar, pours out the blood at the base, burns the fat</w:t>
            </w:r>
          </w:p>
        </w:tc>
        <w:tc>
          <w:tcPr/>
          <w:p>
            <w:pPr>
              <w:pStyle w:val="Compact"/>
            </w:pPr>
            <w:r>
              <w:t xml:space="preserve">Precise execution of the Leviticus 4 sin offering protocol</w:t>
            </w:r>
          </w:p>
        </w:tc>
      </w:tr>
      <w:tr>
        <w:tc>
          <w:tcPr/>
          <w:p>
            <w:pPr>
              <w:pStyle w:val="Compact"/>
            </w:pPr>
            <w:r>
              <w:t xml:space="preserve">12–14</w:t>
            </w:r>
          </w:p>
        </w:tc>
        <w:tc>
          <w:tcPr/>
          <w:p>
            <w:pPr>
              <w:pStyle w:val="Compact"/>
            </w:pPr>
            <w:r>
              <w:t xml:space="preserve">Aaron offers the burnt offering for himself — slaughters the ram, sons hand him the blood, he throws it against the altar, washes the entrails and legs and burns the whole</w:t>
            </w:r>
          </w:p>
        </w:tc>
        <w:tc>
          <w:tcPr/>
          <w:p>
            <w:pPr>
              <w:pStyle w:val="Compact"/>
            </w:pPr>
            <w:r>
              <w:t xml:space="preserve">Burnt offering signifies total consecration/dedication</w:t>
            </w:r>
          </w:p>
        </w:tc>
      </w:tr>
      <w:tr>
        <w:tc>
          <w:tcPr/>
          <w:p>
            <w:pPr>
              <w:pStyle w:val="Compact"/>
            </w:pPr>
            <w:r>
              <w:t xml:space="preserve">15</w:t>
            </w:r>
          </w:p>
        </w:tc>
        <w:tc>
          <w:tcPr/>
          <w:p>
            <w:pPr>
              <w:pStyle w:val="Compact"/>
            </w:pPr>
            <w:r>
              <w:t xml:space="preserve">Aaron presents the people’s sin offering — slaughters the goat and offers it for sin</w:t>
            </w:r>
            <w:r>
              <w:t xml:space="preserve"> </w:t>
            </w:r>
            <w:r>
              <w:t xml:space="preserve">“like the first”</w:t>
            </w:r>
          </w:p>
        </w:tc>
        <w:tc>
          <w:tcPr/>
          <w:p>
            <w:pPr>
              <w:pStyle w:val="Compact"/>
            </w:pPr>
            <w:r>
              <w:t xml:space="preserve">The priestly sequence moves from self to people</w:t>
            </w:r>
          </w:p>
        </w:tc>
      </w:tr>
      <w:tr>
        <w:tc>
          <w:tcPr/>
          <w:p>
            <w:pPr>
              <w:pStyle w:val="Compact"/>
            </w:pPr>
            <w:r>
              <w:t xml:space="preserve">16</w:t>
            </w:r>
          </w:p>
        </w:tc>
        <w:tc>
          <w:tcPr/>
          <w:p>
            <w:pPr>
              <w:pStyle w:val="Compact"/>
            </w:pPr>
            <w:r>
              <w:t xml:space="preserve">Aaron presents the people’s burnt offering</w:t>
            </w:r>
            <w:r>
              <w:t xml:space="preserve"> </w:t>
            </w:r>
            <w:r>
              <w:t xml:space="preserve">“according to the rule”</w:t>
            </w:r>
          </w:p>
        </w:tc>
        <w:tc>
          <w:tcPr/>
          <w:p>
            <w:pPr>
              <w:pStyle w:val="Compact"/>
            </w:pPr>
            <w:r>
              <w:t xml:space="preserve">Repetition of</w:t>
            </w:r>
            <w:r>
              <w:t xml:space="preserve"> </w:t>
            </w:r>
            <w:r>
              <w:t xml:space="preserve">“according to the rule / as the LORD commanded”</w:t>
            </w:r>
            <w:r>
              <w:t xml:space="preserve"> </w:t>
            </w:r>
            <w:r>
              <w:t xml:space="preserve">underlines obedient conformity throughout</w:t>
            </w:r>
          </w:p>
        </w:tc>
      </w:tr>
      <w:tr>
        <w:tc>
          <w:tcPr/>
          <w:p>
            <w:pPr>
              <w:pStyle w:val="Compact"/>
            </w:pPr>
            <w:r>
              <w:t xml:space="preserve">17</w:t>
            </w:r>
          </w:p>
        </w:tc>
        <w:tc>
          <w:tcPr/>
          <w:p>
            <w:pPr>
              <w:pStyle w:val="Compact"/>
            </w:pPr>
            <w:r>
              <w:t xml:space="preserve">Aaron presents the grain offering — takes a handful and burns it on the altar</w:t>
            </w:r>
          </w:p>
        </w:tc>
        <w:tc>
          <w:tcPr/>
          <w:p>
            <w:pPr>
              <w:pStyle w:val="Compact"/>
            </w:pPr>
            <w:r>
              <w:t xml:space="preserve">Grain offering accompanies the other offerings as prescribed</w:t>
            </w:r>
          </w:p>
        </w:tc>
      </w:tr>
      <w:tr>
        <w:tc>
          <w:tcPr/>
          <w:p>
            <w:pPr>
              <w:pStyle w:val="Compact"/>
            </w:pPr>
            <w:r>
              <w:t xml:space="preserve">18–21</w:t>
            </w:r>
          </w:p>
        </w:tc>
        <w:tc>
          <w:tcPr/>
          <w:p>
            <w:pPr>
              <w:pStyle w:val="Compact"/>
            </w:pPr>
            <w:r>
              <w:t xml:space="preserve">Aaron slaughters the ox and ram as the people’s peace offerings; sons present the blood; Aaron waves the breast and right thigh as wave offering before the LORD</w:t>
            </w:r>
          </w:p>
        </w:tc>
        <w:tc>
          <w:tcPr/>
          <w:p>
            <w:pPr>
              <w:pStyle w:val="Compact"/>
            </w:pPr>
            <w:r>
              <w:t xml:space="preserve">Peace offering = fellowship, restored communion between God and people</w:t>
            </w:r>
          </w:p>
        </w:tc>
      </w:tr>
      <w:tr>
        <w:tc>
          <w:tcPr/>
          <w:p>
            <w:pPr>
              <w:pStyle w:val="Compact"/>
            </w:pPr>
            <w:r>
              <w:t xml:space="preserve">22</w:t>
            </w:r>
          </w:p>
        </w:tc>
        <w:tc>
          <w:tcPr/>
          <w:p>
            <w:pPr>
              <w:pStyle w:val="Compact"/>
            </w:pPr>
            <w:r>
              <w:t xml:space="preserve">Aaron lifts his hands toward the people and blesses them, then comes down</w:t>
            </w:r>
          </w:p>
        </w:tc>
        <w:tc>
          <w:tcPr/>
          <w:p>
            <w:pPr>
              <w:pStyle w:val="Compact"/>
            </w:pPr>
            <w:r>
              <w:t xml:space="preserve">Priestly blessing — Aaron mediates divine blessing downward to the people</w:t>
            </w:r>
          </w:p>
        </w:tc>
      </w:tr>
      <w:tr>
        <w:tc>
          <w:tcPr/>
          <w:p>
            <w:pPr>
              <w:pStyle w:val="Compact"/>
            </w:pPr>
            <w:r>
              <w:t xml:space="preserve">23a</w:t>
            </w:r>
          </w:p>
        </w:tc>
        <w:tc>
          <w:tcPr/>
          <w:p>
            <w:pPr>
              <w:pStyle w:val="Compact"/>
            </w:pPr>
            <w:r>
              <w:t xml:space="preserve">Moses and Aaron enter the Tent of Meeting together</w:t>
            </w:r>
          </w:p>
        </w:tc>
        <w:tc>
          <w:tcPr/>
          <w:p>
            <w:pPr>
              <w:pStyle w:val="Compact"/>
            </w:pPr>
            <w:r>
              <w:t xml:space="preserve">The two mediators enter together — a singular moment; Moses the prophetic mediator, Aaron the priestly</w:t>
            </w:r>
          </w:p>
        </w:tc>
      </w:tr>
      <w:tr>
        <w:tc>
          <w:tcPr/>
          <w:p>
            <w:pPr>
              <w:pStyle w:val="Compact"/>
            </w:pPr>
            <w:r>
              <w:t xml:space="preserve">23b</w:t>
            </w:r>
          </w:p>
        </w:tc>
        <w:tc>
          <w:tcPr/>
          <w:p>
            <w:pPr>
              <w:pStyle w:val="Compact"/>
            </w:pPr>
            <w:r>
              <w:t xml:space="preserve">They come out and bless the people, and the glory of the LORD appears to all the people</w:t>
            </w:r>
          </w:p>
        </w:tc>
        <w:tc>
          <w:tcPr/>
          <w:p>
            <w:pPr>
              <w:pStyle w:val="Compact"/>
            </w:pPr>
            <w:r>
              <w:t xml:space="preserve">The goal of v. 6 is fulfilled — divine glory appears after sacrifice is complete and atonement made</w:t>
            </w:r>
          </w:p>
        </w:tc>
      </w:tr>
      <w:tr>
        <w:tc>
          <w:tcPr/>
          <w:p>
            <w:pPr>
              <w:pStyle w:val="Compact"/>
            </w:pPr>
            <w:r>
              <w:t xml:space="preserve">24a</w:t>
            </w:r>
          </w:p>
        </w:tc>
        <w:tc>
          <w:tcPr/>
          <w:p>
            <w:pPr>
              <w:pStyle w:val="Compact"/>
            </w:pPr>
            <w:r>
              <w:t xml:space="preserve">Fire comes out from before the LORD and consumes the burnt offering and the fat portions on the altar</w:t>
            </w:r>
          </w:p>
        </w:tc>
        <w:tc>
          <w:tcPr/>
          <w:p>
            <w:pPr>
              <w:pStyle w:val="Compact"/>
            </w:pPr>
            <w:r>
              <w:t xml:space="preserve">Divine fire ratifies the sacrifice — God publicly accepts the offerings and by extension the worshipers</w:t>
            </w:r>
          </w:p>
        </w:tc>
      </w:tr>
      <w:tr>
        <w:tc>
          <w:tcPr/>
          <w:p>
            <w:pPr>
              <w:pStyle w:val="Compact"/>
            </w:pPr>
            <w:r>
              <w:t xml:space="preserve">24b</w:t>
            </w:r>
          </w:p>
        </w:tc>
        <w:tc>
          <w:tcPr/>
          <w:p>
            <w:pPr>
              <w:pStyle w:val="Compact"/>
            </w:pPr>
            <w:r>
              <w:t xml:space="preserve">All the people see it, shout, and fall on their faces</w:t>
            </w:r>
          </w:p>
        </w:tc>
        <w:tc>
          <w:tcPr/>
          <w:p>
            <w:pPr>
              <w:pStyle w:val="Compact"/>
            </w:pPr>
            <w:r>
              <w:t xml:space="preserve">The correct human response to the appearing of God’s glory: awe, worship, prostr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Summons: Approach commanded and oriented toward God’s glory</w:t>
            </w:r>
          </w:p>
        </w:tc>
      </w:tr>
      <w:tr>
        <w:tc>
          <w:tcPr/>
          <w:p>
            <w:pPr>
              <w:pStyle w:val="Compact"/>
            </w:pPr>
            <w:r>
              <w:t xml:space="preserve">2</w:t>
            </w:r>
          </w:p>
        </w:tc>
        <w:tc>
          <w:tcPr/>
          <w:p>
            <w:pPr>
              <w:pStyle w:val="Compact"/>
            </w:pPr>
            <w:r>
              <w:t xml:space="preserve">7–14</w:t>
            </w:r>
          </w:p>
        </w:tc>
        <w:tc>
          <w:tcPr/>
          <w:p>
            <w:pPr>
              <w:pStyle w:val="Compact"/>
            </w:pPr>
            <w:r>
              <w:t xml:space="preserve">The Priestly Sacrifice: Aaron atones for himself first</w:t>
            </w:r>
          </w:p>
        </w:tc>
      </w:tr>
      <w:tr>
        <w:tc>
          <w:tcPr/>
          <w:p>
            <w:pPr>
              <w:pStyle w:val="Compact"/>
            </w:pPr>
            <w:r>
              <w:t xml:space="preserve">3</w:t>
            </w:r>
          </w:p>
        </w:tc>
        <w:tc>
          <w:tcPr/>
          <w:p>
            <w:pPr>
              <w:pStyle w:val="Compact"/>
            </w:pPr>
            <w:r>
              <w:t xml:space="preserve">15–21</w:t>
            </w:r>
          </w:p>
        </w:tc>
        <w:tc>
          <w:tcPr/>
          <w:p>
            <w:pPr>
              <w:pStyle w:val="Compact"/>
            </w:pPr>
            <w:r>
              <w:t xml:space="preserve">The People’s Sacrifice: Aaron mediates for the congregation</w:t>
            </w:r>
          </w:p>
        </w:tc>
      </w:tr>
      <w:tr>
        <w:tc>
          <w:tcPr/>
          <w:p>
            <w:pPr>
              <w:pStyle w:val="Compact"/>
            </w:pPr>
            <w:r>
              <w:t xml:space="preserve">4</w:t>
            </w:r>
          </w:p>
        </w:tc>
        <w:tc>
          <w:tcPr/>
          <w:p>
            <w:pPr>
              <w:pStyle w:val="Compact"/>
            </w:pPr>
            <w:r>
              <w:t xml:space="preserve">22–23</w:t>
            </w:r>
          </w:p>
        </w:tc>
        <w:tc>
          <w:tcPr/>
          <w:p>
            <w:pPr>
              <w:pStyle w:val="Compact"/>
            </w:pPr>
            <w:r>
              <w:t xml:space="preserve">The Blessing: Aaron and Moses bless the gathered people</w:t>
            </w:r>
          </w:p>
        </w:tc>
      </w:tr>
      <w:tr>
        <w:tc>
          <w:tcPr/>
          <w:p>
            <w:pPr>
              <w:pStyle w:val="Compact"/>
            </w:pPr>
            <w:r>
              <w:t xml:space="preserve">5</w:t>
            </w:r>
          </w:p>
        </w:tc>
        <w:tc>
          <w:tcPr/>
          <w:p>
            <w:pPr>
              <w:pStyle w:val="Compact"/>
            </w:pPr>
            <w:r>
              <w:t xml:space="preserve">24</w:t>
            </w:r>
          </w:p>
        </w:tc>
        <w:tc>
          <w:tcPr/>
          <w:p>
            <w:pPr>
              <w:pStyle w:val="Compact"/>
            </w:pPr>
            <w:r>
              <w:t xml:space="preserve">The Fire: God receives, ratifies, and appears — the people respo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glory descends in fire to ratify Israel’s inaugural worship through the Aaronic priesthood.</w:t>
      </w:r>
    </w:p>
    <w:p>
      <w:pPr>
        <w:pStyle w:val="BodyText"/>
      </w:pPr>
      <w:r>
        <w:rPr>
          <w:b/>
          <w:bCs/>
        </w:rPr>
        <w:t xml:space="preserve">Primary Claim:</w:t>
      </w:r>
      <w:r>
        <w:t xml:space="preserve"> </w:t>
      </w:r>
      <w:r>
        <w:t xml:space="preserve">God is demonstrating that when sinners draw near through His appointed sacrifice and mediator, He receives them — and He comes. Confident approach to God is not presumption when it follows His prescribed way; it is fai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The way to God has never been self-designed — it has always been God-appointed.</w:t>
      </w:r>
      <w:r>
        <w:t xml:space="preserve"> </w:t>
      </w:r>
      <w:r>
        <w:t xml:space="preserve">Leviticus 9 refuses every assumption that sinners get to negotiate the terms of their approach to God. Moses commands the offerings; Aaron executes them precisely</w:t>
      </w:r>
      <w:r>
        <w:t xml:space="preserve"> </w:t>
      </w:r>
      <w:r>
        <w:t xml:space="preserve">“as the LORD commanded”</w:t>
      </w:r>
      <w:r>
        <w:t xml:space="preserve">; the fire comes when the appointed sacrifice is complete. The text will not allow</w:t>
      </w:r>
      <w:r>
        <w:t xml:space="preserve"> </w:t>
      </w:r>
      <w:r>
        <w:t xml:space="preserve">“worship however feels right to you”</w:t>
      </w:r>
      <w:r>
        <w:t xml:space="preserve"> </w:t>
      </w:r>
      <w:r>
        <w:t xml:space="preserve">— the entire chapter insists that God has specified how He is to be approached, and that specification is not arbitrary. For the contemporary reader this means receiving the gospel’s appointed terms — through Christ crucified, as the only appointed sacrifice and mediator — not as a limitation but as a gift. God telling you how to come is God making it possible for you to come at all.</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When God shows up in response to sacrifice, the right response is awe, not self-congratulation.</w:t>
      </w:r>
      <w:r>
        <w:t xml:space="preserve"> </w:t>
      </w:r>
      <w:r>
        <w:t xml:space="preserve">The people in verse 24 shout and fall on their faces. They do not applaud Aaron’s liturgical precision. They do not congratulate themselves for showing up. They are undone by God’s appearing. The fire reveals that the living God is actually present — and that revelation produces prostration, not pride. Contemporary worship is susceptible to the opposite error: treating God’s presence as something we generate through technique, atmosphere, or emotional intensity. Leviticus 9 reorients the worshiper: the moment of glory is God’s initiative, God’s gift, God’s ratification. The appropriate affection is overwhelmed wonder, not managed religious experience. Let this text recalibrate what you are actually expecting when you gather to worship.</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Come to God through the appointed mediator — repeatedly, obediently, and without inventing shortcuts.</w:t>
      </w:r>
      <w:r>
        <w:t xml:space="preserve"> </w:t>
      </w:r>
      <w:r>
        <w:t xml:space="preserve">Aaron’s sequence in Leviticus 9 is meticulous and specific. He does not skip the sin offering. He does not abbreviate the burnt offering. He does not substitute his own liturgical preference. Each offering follows its prescribed form. The New Testament counterpart is not liturgical complexity but singular clarity: come through Christ, confessing sin, trusting His atoning work, presenting yourself as someone for whom the sacrifice has already been made. This means regular, habitual, unashamed return to the cross — not as if Christ must be re-sacrificed but as if His finished work is the ever-fresh ground of your standing before God. Don’t let familiarity with the gospel produce casual, shortcuts-seeking approach to the Father. Come the way He opened.</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Leviticus 9’s fire is the Old Testament form of what the resurrection and Pentecost announce — God publicly accepting His people through the completed sacrifice.</w:t>
      </w:r>
      <w:r>
        <w:t xml:space="preserve"> </w:t>
      </w:r>
      <w:r>
        <w:t xml:space="preserve">The fire from heaven is not a curiosity of Israel’s ancient past. It is the same divine ratification that echoes in the resurrection of Jesus — God’s public</w:t>
      </w:r>
      <w:r>
        <w:t xml:space="preserve"> </w:t>
      </w:r>
      <w:r>
        <w:t xml:space="preserve">“yes”</w:t>
      </w:r>
      <w:r>
        <w:t xml:space="preserve"> </w:t>
      </w:r>
      <w:r>
        <w:t xml:space="preserve">to the Son’s sacrificial offering — and in the Pentecost fire of Acts 2, where the Spirit descends on the gathered people who have been forgiven through the ascended High Priest’s blood. The reader who understands this trajectory reads Leviticus 9 as the first chapter of a story whose final verse is</w:t>
      </w:r>
      <w:r>
        <w:t xml:space="preserve"> </w:t>
      </w:r>
      <w:r>
        <w:t xml:space="preserve">“It is finished”</w:t>
      </w:r>
      <w:r>
        <w:t xml:space="preserve"> </w:t>
      </w:r>
      <w:r>
        <w:t xml:space="preserve">and whose sequel is the unceasing intercession of the exalted Christ. Christian confidence in prayer, worship, and approach to God is not arrogance — it is standing on the ground that Leviticus 9 first marked out and that Christ’s cross and resurrection fully secure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The glory of God appearing in response to atonement should produce both joy and sobriety — the two are not in tension.</w:t>
      </w:r>
      <w:r>
        <w:t xml:space="preserve"> </w:t>
      </w:r>
      <w:r>
        <w:t xml:space="preserve">The people shout (joy) and fall on their faces (sobriety). These are simultaneous, not sequential. The appearing of God’s glory in response to sacrifice is terrifying because it is real — the holy God has actually come — and it is cause for joy because He has come as the God who receives, not only as the God who judges. The shouting and the prostration belong together. Contemporary worship that leans entirely into joyful celebration and evacuates reverential awe has misread the moment. Worship that leans into solemn formality and evacuates joy has also misread it. Leviticus 9 models the affective posture of those who have genuinely understood that the holy God has actually come near through atoning sacrifice: not casual, not terrified, but overwhelmed and gratefu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9 establishes the foundational covenantal principle that God’s holy presence among sinful people requires atoning sacrifice, priestly mediation, and divine initiative. The chapter teaches that God is not simply</w:t>
      </w:r>
      <w:r>
        <w:t xml:space="preserve"> </w:t>
      </w:r>
      <w:r>
        <w:t xml:space="preserve">“available”</w:t>
      </w:r>
      <w:r>
        <w:t xml:space="preserve"> </w:t>
      </w:r>
      <w:r>
        <w:t xml:space="preserve">to be approached on whatever terms humanity might devise; He is holy, and the barriers created by human sin are real barriers requiring real solution. But it equally teaches that God’s design is not exclusion but presence — the whole elaborate sacrificial sequence is not God keeping Israel at arm’s length but God providing the appointed way for His glory to come near and dwell among them. The fire from heaven is the punctuation mark on this theology: God Himself ratifies the sacrifice, accepts the worshiper, and appears in glory. The initiative is His from beginning to end — the command, the prescription, the priesthood, the fi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9 is a concentrated display of what Reformed theology means by</w:t>
      </w:r>
      <w:r>
        <w:t xml:space="preserve"> </w:t>
      </w:r>
      <w:r>
        <w:t xml:space="preserve">“grace through prescribed means.”</w:t>
      </w:r>
      <w:r>
        <w:t xml:space="preserve"> </w:t>
      </w:r>
      <w:r>
        <w:t xml:space="preserve">The entire sequence — God commands the sacrifice, Aaron obeys through faith, God sends fire — is not a meritocracy but a covenant of grace operating through appointed instruments. Aaron’s obedience is not the ground of God’s acceptance but the form that trusting God’s word takes in this context. This has immediate bearing on Reformed soteriology: justification before God is not secured by human achievement but received through the appointed sacrifice (Christ), through the appointed mediator (Christ), whose presentation before the Father is ratified by the resurrection. The chapter also grounds Reformed worship theology: God is to be worshiped as He has appointed, not as human creativity dictates (the regulative principle of worship finds its deepest Old Testament grounding here, especially when read against the immediately following judgment of Nadab and Abihu in Leviticus 10:1–3, who offered</w:t>
      </w:r>
      <w:r>
        <w:t xml:space="preserve"> </w:t>
      </w:r>
      <w:r>
        <w:t xml:space="preserve">“unauthorized fire”</w:t>
      </w:r>
      <w:r>
        <w:t xml:space="preserve"> </w:t>
      </w:r>
      <w:r>
        <w:t xml:space="preserve">and di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lways been in the business of coming near to sinners through appointed sacrifice and appointed mediator — not because the sinners were worthy or because their religion was impressive, but because He provided the way and then honored it with His own presence. The fire fell on Aaron’s altar because God said it would. The empty tomb ratified Christ’s cross because God said it would. You are not too sinful to approach the Father, and you are not good enough to approach Him any other way than through Christ. Come through the One He appointed, and find that God is actually, gloriously the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ceremonial archaeology rather than theological revelation.</w:t>
      </w:r>
      <w:r>
        <w:t xml:space="preserve"> </w:t>
      </w:r>
      <w:r>
        <w:t xml:space="preserve">The most common failure with Leviticus 9 is treating it as an interesting window into ancient Israelite ritual practice — informative, perhaps, but not pressing. This misses the chapter’s own stated purpose (v. 6:</w:t>
      </w:r>
      <w:r>
        <w:t xml:space="preserve"> </w:t>
      </w:r>
      <w:r>
        <w:t xml:space="preserve">“that the glory of the LORD may appear to you”</w:t>
      </w:r>
      <w:r>
        <w:t xml:space="preserve">) and its canonical function as the inauguration of the sacrificial system that Hebrews will read as the shadow of Christ’s high-priestly work. The chapter is not about ancient liturgy; it is about God’s way of drawing near to sinners, which has not changed in its logic, only in its fulfillment.</w:t>
      </w:r>
    </w:p>
    <w:p>
      <w:pPr>
        <w:numPr>
          <w:ilvl w:val="0"/>
          <w:numId w:val="1002"/>
        </w:numPr>
      </w:pPr>
      <w:r>
        <w:rPr>
          <w:b/>
          <w:bCs/>
        </w:rPr>
        <w:t xml:space="preserve">Making obedience the primary application without making God’s initiative the primary theological claim.</w:t>
      </w:r>
      <w:r>
        <w:t xml:space="preserve"> </w:t>
      </w:r>
      <w:r>
        <w:t xml:space="preserve">Repeated in Leviticus 9 is</w:t>
      </w:r>
      <w:r>
        <w:t xml:space="preserve"> </w:t>
      </w:r>
      <w:r>
        <w:t xml:space="preserve">“as the LORD commanded”</w:t>
      </w:r>
      <w:r>
        <w:t xml:space="preserve"> </w:t>
      </w:r>
      <w:r>
        <w:t xml:space="preserve">— a genuine emphasis on precise, faithful obedience. But if the sermon’s landing point is</w:t>
      </w:r>
      <w:r>
        <w:t xml:space="preserve"> </w:t>
      </w:r>
      <w:r>
        <w:t xml:space="preserve">“obey God’s commands and you’ll be blessed,”</w:t>
      </w:r>
      <w:r>
        <w:t xml:space="preserve"> </w:t>
      </w:r>
      <w:r>
        <w:t xml:space="preserve">the chapter’s actual center of gravity has been missed. The fire comes from God, not from Aaron. The glory is God’s initiative, not Aaron’s reward. Obedience is the appointed form of faith in this passage; it is not the meritorious cause of the fire. The sermon must proclaim God’s acceptance of the worshiper through the appointed sacrifice before it calls for obedience through that same appointed way.</w:t>
      </w:r>
    </w:p>
    <w:p>
      <w:pPr>
        <w:numPr>
          <w:ilvl w:val="0"/>
          <w:numId w:val="1002"/>
        </w:numPr>
      </w:pPr>
      <w:r>
        <w:rPr>
          <w:b/>
          <w:bCs/>
        </w:rPr>
        <w:t xml:space="preserve">Skipping the typological payoff and leaving Christ unconnected.</w:t>
      </w:r>
      <w:r>
        <w:t xml:space="preserve"> </w:t>
      </w:r>
      <w:r>
        <w:t xml:space="preserve">Leviticus 9 without Hebrews 9–10 is a torso without a head. The Aaronic priesthood, the sin offerings, the burnt offerings, the entry into the Tent of Meeting — all of this is typological scaffolding for the reader of the New Testament. A sermon on Leviticus 9 that ends in the Old Testament has not finished the chapter’s own canonical argument. The preacher should show how Christ is the greater Aaron, His cross is the greater sacrifice, His resurrection is the greater fire, and His ongoing intercession is the greater priestly ministry. This is not allegorizing the text; it is reading it within the canonical trajectory it was always building toward.</w:t>
      </w:r>
    </w:p>
    <w:p>
      <w:pPr>
        <w:numPr>
          <w:ilvl w:val="0"/>
          <w:numId w:val="1002"/>
        </w:numPr>
      </w:pPr>
      <w:r>
        <w:rPr>
          <w:b/>
          <w:bCs/>
        </w:rPr>
        <w:t xml:space="preserve">Missing the connection to Leviticus 10 and the rationale for regulated worship.</w:t>
      </w:r>
      <w:r>
        <w:t xml:space="preserve"> </w:t>
      </w:r>
      <w:r>
        <w:t xml:space="preserve">Leviticus 9 ends in glory; Leviticus 10 opens in death. The juxtaposition is not accidental. Nadab and Abihu’s</w:t>
      </w:r>
      <w:r>
        <w:t xml:space="preserve"> </w:t>
      </w:r>
      <w:r>
        <w:t xml:space="preserve">“unauthorized fire”</w:t>
      </w:r>
      <w:r>
        <w:t xml:space="preserve"> </w:t>
      </w:r>
      <w:r>
        <w:t xml:space="preserve">in chapter 10 is the immediate aftermath of the authorized fire in chapter 9. Preaching chapter 9 without at least acknowledging chapter 10’s shadow robs the text of its urgency. The fire that accepts the obedient sacrifice is the same fire that judges the unauthorized approach. God’s holiness is not decorative — it is the reason the entire sacrificial system exists. The glory of chapter 9 and the judgment of chapter 10 are two faces of the same divine reality.</w:t>
      </w:r>
    </w:p>
    <w:p>
      <w:pPr>
        <w:numPr>
          <w:ilvl w:val="0"/>
          <w:numId w:val="1002"/>
        </w:numPr>
      </w:pPr>
      <w:r>
        <w:rPr>
          <w:b/>
          <w:bCs/>
        </w:rPr>
        <w:t xml:space="preserve">Over-spiritualizing the people’s response (shouting and prostration) as a charismatic or experiential model.</w:t>
      </w:r>
      <w:r>
        <w:t xml:space="preserve"> </w:t>
      </w:r>
      <w:r>
        <w:t xml:space="preserve">The people’s response in verse 24 is genuine and emotional — they shout and fall on their faces. This should not be flattened into a purely cognitive moment, as if only Reformed intellectuals were present. But neither should it be mined primarily for a theology of charismatic worship experience or used to argue for a particular worship style. The shouting and prostration are the appropriate human response to the appearance of God’s glory in response to atoning sacrifice — they are the response of people who have just seen the living God accept them. The emphasis belongs on what provoked the response (the fire, the acceptance, the appearing glory) rather than on the form of the response as a normative worship template.</w:t>
      </w:r>
    </w:p>
    <w:p>
      <w:pPr>
        <w:numPr>
          <w:ilvl w:val="0"/>
          <w:numId w:val="1002"/>
        </w:numPr>
      </w:pPr>
      <w:r>
        <w:rPr>
          <w:b/>
          <w:bCs/>
        </w:rPr>
        <w:t xml:space="preserve">Treating verse 6 (</w:t>
      </w:r>
      <w:r>
        <w:rPr>
          <w:b/>
          <w:bCs/>
        </w:rPr>
        <w:t xml:space="preserve">“that the glory of the LORD may appear to you”</w:t>
      </w:r>
      <w:r>
        <w:rPr>
          <w:b/>
          <w:bCs/>
        </w:rPr>
        <w:t xml:space="preserve">) as a promise of experiential sensation rather than covenantal ratification.</w:t>
      </w:r>
      <w:r>
        <w:t xml:space="preserve"> </w:t>
      </w:r>
      <w:r>
        <w:t xml:space="preserve">Moses frames the entire chapter around the goal of God’s glory appearing. This is not a promise of emotional intensity or spiritual sensation — it is the covenantal declaration that God will publicly ratify His presence among the people through the completed sacrifice. Preaching that turns this into</w:t>
      </w:r>
      <w:r>
        <w:t xml:space="preserve"> </w:t>
      </w:r>
      <w:r>
        <w:t xml:space="preserve">“if you worship correctly you’ll feel God’s presence”</w:t>
      </w:r>
      <w:r>
        <w:t xml:space="preserve"> </w:t>
      </w:r>
      <w:r>
        <w:t xml:space="preserve">has privatized and psychologized a covenantal-historical event. The glory appeared to all the people visibly and objectively. The application to contemporary worshipers is not</w:t>
      </w:r>
      <w:r>
        <w:t xml:space="preserve"> </w:t>
      </w:r>
      <w:r>
        <w:t xml:space="preserve">“seek an emotional experience”</w:t>
      </w:r>
      <w:r>
        <w:t xml:space="preserve"> </w:t>
      </w:r>
      <w:r>
        <w:t xml:space="preserve">but</w:t>
      </w:r>
      <w:r>
        <w:t xml:space="preserve"> </w:t>
      </w:r>
      <w:r>
        <w:t xml:space="preserve">“trust that God has ratified His presence among His people through Christ’s completed sacrifice — approach confidently on that grou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8Z</dcterms:created>
  <dcterms:modified xsi:type="dcterms:W3CDTF">2026-07-14T21:01:38Z</dcterms:modified>
</cp:coreProperties>
</file>

<file path=docProps/custom.xml><?xml version="1.0" encoding="utf-8"?>
<Properties xmlns="http://schemas.openxmlformats.org/officeDocument/2006/custom-properties" xmlns:vt="http://schemas.openxmlformats.org/officeDocument/2006/docPropsVTypes"/>
</file>